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413D717C" w:rsidR="004A6D6C" w:rsidRPr="00DB08BD" w:rsidRDefault="00D268B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7E263A2D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E355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lina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6700A236" w:rsidR="000304CB" w:rsidRPr="00DB08BD" w:rsidRDefault="00E9070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lina, Hrvatskog proljeća 14A</w:t>
            </w: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58F6C863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Veličina </w:t>
            </w:r>
            <w:r w:rsidR="00E90708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oduzetničkog inkubator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22C29192" w:rsidR="004A6D6C" w:rsidRPr="00DB08BD" w:rsidRDefault="00E9070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87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11987F92" w:rsidR="00633EBF" w:rsidRPr="00DB08BD" w:rsidRDefault="00E9070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756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71BC76C1" w:rsidR="004A6D6C" w:rsidRPr="00DB08BD" w:rsidRDefault="00E9070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izvodno uslužna </w:t>
            </w: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732E3E7B" w:rsidR="004A6D6C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42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427C06D0" w:rsidR="004A6D6C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80</w:t>
            </w: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13527101" w:rsidR="004A6D6C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,00</w:t>
            </w: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69C117EC" w:rsidR="004A6D6C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ukladno zakonskim odredbama</w:t>
            </w: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1"/>
        <w:gridCol w:w="865"/>
        <w:gridCol w:w="814"/>
        <w:gridCol w:w="1133"/>
        <w:gridCol w:w="1281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578117C3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69DFA8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1803D8B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0F7D3A24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63125449" w:rsidR="00517DEB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700</w:t>
            </w: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78C3E9D9" w:rsidR="00517DEB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3740B260" w:rsidR="00517DEB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25 MPa</w:t>
            </w: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4807E7D7" w:rsidR="00517DEB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68797A36" w:rsidR="00517DEB" w:rsidRPr="00DB08BD" w:rsidRDefault="00EE355D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90708" w:rsidRPr="00DB08BD" w14:paraId="42AB1CDC" w14:textId="77777777" w:rsidTr="00E36E7A">
        <w:tc>
          <w:tcPr>
            <w:tcW w:w="2362" w:type="pct"/>
          </w:tcPr>
          <w:p w14:paraId="4976A5CA" w14:textId="31558E6F" w:rsidR="00E90708" w:rsidRPr="00DB08BD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3412F4DE" w:rsidR="00E90708" w:rsidRPr="00DB08BD" w:rsidRDefault="00E90708" w:rsidP="00E90708">
            <w:pPr>
              <w:tabs>
                <w:tab w:val="left" w:pos="1127"/>
              </w:tabs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,32 EUR</w:t>
            </w:r>
          </w:p>
        </w:tc>
      </w:tr>
      <w:tr w:rsidR="00E90708" w:rsidRPr="00DB08BD" w14:paraId="74053E2B" w14:textId="77777777" w:rsidTr="00E36E7A">
        <w:tc>
          <w:tcPr>
            <w:tcW w:w="2362" w:type="pct"/>
          </w:tcPr>
          <w:p w14:paraId="0758854F" w14:textId="082EEC70" w:rsidR="00E90708" w:rsidRPr="000E39F1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5648B719" w:rsidR="00E90708" w:rsidRPr="000E39F1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</w:p>
        </w:tc>
      </w:tr>
      <w:tr w:rsidR="00E90708" w:rsidRPr="00DB08BD" w14:paraId="02931A5F" w14:textId="77777777" w:rsidTr="00E36E7A">
        <w:tc>
          <w:tcPr>
            <w:tcW w:w="2362" w:type="pct"/>
          </w:tcPr>
          <w:p w14:paraId="045AAEB2" w14:textId="0883DCE9" w:rsidR="00E90708" w:rsidRPr="00DB08BD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5EFFAAA3" w:rsidR="00E90708" w:rsidRPr="00DB08BD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,32 EUR</w:t>
            </w:r>
          </w:p>
        </w:tc>
      </w:tr>
      <w:tr w:rsidR="00E90708" w:rsidRPr="00DB08BD" w14:paraId="69207083" w14:textId="77777777" w:rsidTr="00E36E7A">
        <w:tc>
          <w:tcPr>
            <w:tcW w:w="2362" w:type="pct"/>
          </w:tcPr>
          <w:p w14:paraId="397F0182" w14:textId="390AC157" w:rsidR="00E90708" w:rsidRPr="00DB08BD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6AB66AC2" w:rsidR="00E90708" w:rsidRPr="00DB08BD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E90708" w:rsidRPr="00DB08BD" w14:paraId="7BCB27DA" w14:textId="77777777" w:rsidTr="00E36E7A">
        <w:tc>
          <w:tcPr>
            <w:tcW w:w="2362" w:type="pct"/>
          </w:tcPr>
          <w:p w14:paraId="1C89328D" w14:textId="03FAC908" w:rsidR="00E90708" w:rsidRPr="00DB08BD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lastRenderedPageBreak/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16BD847E" w:rsidR="00E90708" w:rsidRPr="00DB08BD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E90708" w:rsidRPr="00DB08BD" w14:paraId="54F7A5D2" w14:textId="77777777" w:rsidTr="00E36E7A">
        <w:tc>
          <w:tcPr>
            <w:tcW w:w="2362" w:type="pct"/>
          </w:tcPr>
          <w:p w14:paraId="3BC4C803" w14:textId="3A4E7AA8" w:rsidR="00E90708" w:rsidRPr="00DB08BD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7F90978F" w14:textId="77777777" w:rsidR="00E90708" w:rsidRPr="00136E73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u odnosno korisniku poslovnog</w:t>
            </w:r>
          </w:p>
          <w:p w14:paraId="69133538" w14:textId="77777777" w:rsidR="00E90708" w:rsidRPr="00136E73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stora koji služi za proizvodne</w:t>
            </w:r>
          </w:p>
          <w:p w14:paraId="20ED9151" w14:textId="77777777" w:rsidR="00E90708" w:rsidRPr="00136E73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i, obrtništvo proizvodnog</w:t>
            </w:r>
          </w:p>
          <w:p w14:paraId="54ECA073" w14:textId="77777777" w:rsidR="00E90708" w:rsidRPr="00136E73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raktera i poljoprivredu koji započinju s</w:t>
            </w:r>
          </w:p>
          <w:p w14:paraId="14D43552" w14:textId="77777777" w:rsidR="00E90708" w:rsidRPr="00136E73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avljanjem djelatnosti u tim prostorima</w:t>
            </w:r>
          </w:p>
          <w:p w14:paraId="2C0E4097" w14:textId="77777777" w:rsidR="00E90708" w:rsidRPr="00136E73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 upošljavaju 3 ili više djelatnika, na</w:t>
            </w:r>
          </w:p>
          <w:p w14:paraId="39D0A45E" w14:textId="77777777" w:rsidR="00E90708" w:rsidRPr="00136E73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titi zahtjev odobriti će se smanjenje</w:t>
            </w:r>
          </w:p>
          <w:p w14:paraId="143E76E1" w14:textId="77777777" w:rsidR="00E90708" w:rsidRPr="00136E73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veze plaćanja komunalne naknade i to:</w:t>
            </w:r>
          </w:p>
          <w:p w14:paraId="3B634937" w14:textId="77777777" w:rsidR="00E90708" w:rsidRPr="00136E73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100% iznosa u prvoj godini poslovanja</w:t>
            </w:r>
          </w:p>
          <w:p w14:paraId="6AFC94A6" w14:textId="77777777" w:rsidR="00E90708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 početka rada</w:t>
            </w:r>
          </w:p>
          <w:p w14:paraId="76DFA40E" w14:textId="77777777" w:rsidR="00E90708" w:rsidRPr="00136E73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50% iznosa u drugoj godini polovanja</w:t>
            </w:r>
          </w:p>
          <w:p w14:paraId="0739F1A3" w14:textId="7CA5A1BF" w:rsidR="00E90708" w:rsidRPr="00DB08BD" w:rsidRDefault="00E90708" w:rsidP="00E90708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25% iznosa u trećoj godini poslovanja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732A78A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E355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3F639940" w:rsidR="004A6D6C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6AFB0C61" w:rsidR="004A6D6C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0910E6E8" w:rsidR="004A6D6C" w:rsidRPr="00DB08BD" w:rsidRDefault="00E9070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03-0,2€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55AF0EE6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E355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566F270F" w:rsidR="004A6D6C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3457912D" w:rsidR="004A6D6C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1E69335B" w:rsidR="004A6D6C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B12955" w:rsidRPr="00DB08BD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44E3FE64" w:rsidR="00B12955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011F038A" w:rsidR="004A6D6C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1D4842E7" w:rsidR="004A6D6C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0 km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783B63F8" w:rsidR="004A6D6C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7E305681" w:rsidR="004A6D6C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75 km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065B515F" w:rsidR="004A6D6C" w:rsidRPr="00DB08BD" w:rsidRDefault="00EE355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8 km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784D6BF8" w:rsidR="004A6D6C" w:rsidRPr="00DB08BD" w:rsidRDefault="00EE355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  <w:tc>
          <w:tcPr>
            <w:tcW w:w="792" w:type="pct"/>
          </w:tcPr>
          <w:p w14:paraId="0CF55FA9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C637F9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177C4F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49D6E24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EE355D" w:rsidRPr="00DB08BD" w14:paraId="02F6FC38" w14:textId="77777777" w:rsidTr="00E36E7A">
        <w:tc>
          <w:tcPr>
            <w:tcW w:w="2784" w:type="pct"/>
          </w:tcPr>
          <w:p w14:paraId="49DC2066" w14:textId="77777777" w:rsidR="00EE355D" w:rsidRPr="00DB08BD" w:rsidRDefault="00EE355D" w:rsidP="00EE355D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1FB73C36" w:rsidR="00EE355D" w:rsidRPr="00DB08BD" w:rsidRDefault="00EE355D" w:rsidP="00EE355D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 Babić</w:t>
            </w:r>
          </w:p>
        </w:tc>
      </w:tr>
      <w:tr w:rsidR="00EE355D" w:rsidRPr="00DB08BD" w14:paraId="44E4DA81" w14:textId="77777777" w:rsidTr="00E36E7A">
        <w:tc>
          <w:tcPr>
            <w:tcW w:w="2784" w:type="pct"/>
          </w:tcPr>
          <w:p w14:paraId="5836B520" w14:textId="77777777" w:rsidR="00EE355D" w:rsidRPr="00DB08BD" w:rsidRDefault="00EE355D" w:rsidP="00EE355D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7A2F4249" w:rsidR="00EE355D" w:rsidRPr="00DB08BD" w:rsidRDefault="00EE355D" w:rsidP="00EE355D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</w:tr>
      <w:tr w:rsidR="00EE355D" w:rsidRPr="00DB08BD" w14:paraId="1BC6640F" w14:textId="77777777" w:rsidTr="00E36E7A">
        <w:tc>
          <w:tcPr>
            <w:tcW w:w="2784" w:type="pct"/>
          </w:tcPr>
          <w:p w14:paraId="1A9F55D7" w14:textId="77777777" w:rsidR="00EE355D" w:rsidRPr="00DB08BD" w:rsidRDefault="00EE355D" w:rsidP="00EE355D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020ED419" w:rsidR="00EE355D" w:rsidRPr="00DB08BD" w:rsidRDefault="00EE355D" w:rsidP="00EE355D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iši savjetnik za gospodarske djelatnosti i upravljanje imovinom</w:t>
            </w:r>
          </w:p>
        </w:tc>
      </w:tr>
      <w:tr w:rsidR="00EE355D" w:rsidRPr="00DB08BD" w14:paraId="7A58C635" w14:textId="77777777" w:rsidTr="00E36E7A">
        <w:tc>
          <w:tcPr>
            <w:tcW w:w="2784" w:type="pct"/>
          </w:tcPr>
          <w:p w14:paraId="24F951B7" w14:textId="77777777" w:rsidR="00EE355D" w:rsidRPr="00DB08BD" w:rsidRDefault="00EE355D" w:rsidP="00EE355D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0DEB7403" w:rsidR="00EE355D" w:rsidRPr="00DB08BD" w:rsidRDefault="00EE355D" w:rsidP="00EE355D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@grad-glina.hr</w:t>
            </w:r>
          </w:p>
        </w:tc>
      </w:tr>
      <w:tr w:rsidR="00EE355D" w:rsidRPr="00DB08BD" w14:paraId="43D44CF1" w14:textId="77777777" w:rsidTr="00E36E7A">
        <w:tc>
          <w:tcPr>
            <w:tcW w:w="2784" w:type="pct"/>
          </w:tcPr>
          <w:p w14:paraId="3AB8E36E" w14:textId="77777777" w:rsidR="00EE355D" w:rsidRPr="00DB08BD" w:rsidRDefault="00EE355D" w:rsidP="00EE355D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1CCE6206" w:rsidR="00EE355D" w:rsidRPr="00DB08BD" w:rsidRDefault="00EE355D" w:rsidP="00EE355D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44/ 551 - 609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lastRenderedPageBreak/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Ministarstvo gospodarstva i održivog razvoja ne snosi pravnu odgovornost za točnost ili sveobuhvatnost podataka u ovoj bazi podataka. Ministarstvo </w:t>
      </w:r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  i</w:t>
      </w:r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održivog razvoja ne prihvaća odgovornost za bilo kakvu izravnu, neizravnu, posljedičnu ili slučajnu štetu ili gubitke nastale zbog korištenja ove zbirke podataka.</w:t>
      </w:r>
    </w:p>
    <w:p w14:paraId="7F6FAF4F" w14:textId="77777777" w:rsidR="00D93AEE" w:rsidRDefault="00D93AEE" w:rsidP="00D93AEE"/>
    <w:p w14:paraId="7AA56D1F" w14:textId="77777777" w:rsidR="00D93AEE" w:rsidRDefault="00D93AEE" w:rsidP="00D93AEE">
      <w:pPr>
        <w:tabs>
          <w:tab w:val="left" w:pos="2520"/>
        </w:tabs>
      </w:pPr>
    </w:p>
    <w:p w14:paraId="500DFDFF" w14:textId="77777777" w:rsidR="00F365B0" w:rsidRDefault="00F365B0" w:rsidP="00D93AEE">
      <w:pPr>
        <w:tabs>
          <w:tab w:val="left" w:pos="2520"/>
        </w:tabs>
      </w:pPr>
    </w:p>
    <w:p w14:paraId="01C53B06" w14:textId="77777777" w:rsidR="00F365B0" w:rsidRDefault="00F365B0" w:rsidP="00D93AEE">
      <w:pPr>
        <w:tabs>
          <w:tab w:val="left" w:pos="2520"/>
        </w:tabs>
      </w:pPr>
    </w:p>
    <w:p w14:paraId="79174820" w14:textId="77777777" w:rsidR="00F365B0" w:rsidRDefault="00F365B0" w:rsidP="00D93AEE">
      <w:pPr>
        <w:tabs>
          <w:tab w:val="left" w:pos="2520"/>
        </w:tabs>
      </w:pPr>
    </w:p>
    <w:p w14:paraId="0EE15104" w14:textId="77777777" w:rsidR="00F365B0" w:rsidRDefault="00F365B0" w:rsidP="00D93AEE">
      <w:pPr>
        <w:tabs>
          <w:tab w:val="left" w:pos="2520"/>
        </w:tabs>
      </w:pPr>
    </w:p>
    <w:p w14:paraId="5DCF1EF8" w14:textId="77777777" w:rsidR="00F365B0" w:rsidRDefault="00F365B0" w:rsidP="00D93AEE">
      <w:pPr>
        <w:tabs>
          <w:tab w:val="left" w:pos="2520"/>
        </w:tabs>
      </w:pPr>
    </w:p>
    <w:p w14:paraId="5E5B276C" w14:textId="77777777" w:rsidR="00F365B0" w:rsidRDefault="00F365B0" w:rsidP="00D93AEE">
      <w:pPr>
        <w:tabs>
          <w:tab w:val="left" w:pos="2520"/>
        </w:tabs>
      </w:pPr>
    </w:p>
    <w:p w14:paraId="4053F74C" w14:textId="77777777" w:rsidR="00F365B0" w:rsidRDefault="00F365B0" w:rsidP="00D93AEE">
      <w:pPr>
        <w:tabs>
          <w:tab w:val="left" w:pos="2520"/>
        </w:tabs>
      </w:pPr>
    </w:p>
    <w:p w14:paraId="52427C78" w14:textId="77777777" w:rsidR="00F365B0" w:rsidRDefault="00F365B0" w:rsidP="00D93AEE">
      <w:pPr>
        <w:tabs>
          <w:tab w:val="left" w:pos="2520"/>
        </w:tabs>
      </w:pPr>
    </w:p>
    <w:p w14:paraId="394F29C1" w14:textId="77777777" w:rsidR="00F365B0" w:rsidRDefault="00F365B0" w:rsidP="00D93AEE">
      <w:pPr>
        <w:tabs>
          <w:tab w:val="left" w:pos="2520"/>
        </w:tabs>
      </w:pPr>
    </w:p>
    <w:p w14:paraId="33DFE620" w14:textId="77777777" w:rsidR="00F365B0" w:rsidRDefault="00F365B0" w:rsidP="00D93AEE">
      <w:pPr>
        <w:tabs>
          <w:tab w:val="left" w:pos="2520"/>
        </w:tabs>
      </w:pPr>
    </w:p>
    <w:p w14:paraId="2DB3CF87" w14:textId="77777777" w:rsidR="00F365B0" w:rsidRDefault="00F365B0" w:rsidP="00D93AEE">
      <w:pPr>
        <w:tabs>
          <w:tab w:val="left" w:pos="2520"/>
        </w:tabs>
      </w:pPr>
    </w:p>
    <w:p w14:paraId="71B2C034" w14:textId="77777777" w:rsidR="00F365B0" w:rsidRDefault="00F365B0" w:rsidP="00D93AEE">
      <w:pPr>
        <w:tabs>
          <w:tab w:val="left" w:pos="2520"/>
        </w:tabs>
      </w:pPr>
    </w:p>
    <w:p w14:paraId="01F90A94" w14:textId="77777777" w:rsidR="00F365B0" w:rsidRDefault="00F365B0" w:rsidP="00D93AEE">
      <w:pPr>
        <w:tabs>
          <w:tab w:val="left" w:pos="2520"/>
        </w:tabs>
      </w:pPr>
    </w:p>
    <w:p w14:paraId="012FC8EE" w14:textId="77777777" w:rsidR="00F365B0" w:rsidRDefault="00F365B0" w:rsidP="00D93AEE">
      <w:pPr>
        <w:tabs>
          <w:tab w:val="left" w:pos="2520"/>
        </w:tabs>
      </w:pPr>
    </w:p>
    <w:p w14:paraId="14A3120C" w14:textId="77777777" w:rsidR="00F365B0" w:rsidRDefault="00F365B0" w:rsidP="00D93AEE">
      <w:pPr>
        <w:tabs>
          <w:tab w:val="left" w:pos="2520"/>
        </w:tabs>
      </w:pPr>
    </w:p>
    <w:p w14:paraId="1EC77F85" w14:textId="77777777" w:rsidR="00F365B0" w:rsidRDefault="00F365B0" w:rsidP="00D93AEE">
      <w:pPr>
        <w:tabs>
          <w:tab w:val="left" w:pos="2520"/>
        </w:tabs>
      </w:pPr>
    </w:p>
    <w:p w14:paraId="06FA5BC0" w14:textId="77777777" w:rsidR="00F365B0" w:rsidRDefault="00F365B0" w:rsidP="00D93AEE">
      <w:pPr>
        <w:tabs>
          <w:tab w:val="left" w:pos="2520"/>
        </w:tabs>
      </w:pPr>
    </w:p>
    <w:p w14:paraId="5835AFB6" w14:textId="77777777" w:rsidR="00F365B0" w:rsidRDefault="00F365B0" w:rsidP="00D93AEE">
      <w:pPr>
        <w:tabs>
          <w:tab w:val="left" w:pos="2520"/>
        </w:tabs>
      </w:pPr>
    </w:p>
    <w:p w14:paraId="65CEAF1C" w14:textId="77777777" w:rsidR="00F365B0" w:rsidRDefault="00F365B0" w:rsidP="00D93AEE">
      <w:pPr>
        <w:tabs>
          <w:tab w:val="left" w:pos="2520"/>
        </w:tabs>
      </w:pPr>
    </w:p>
    <w:p w14:paraId="12134A26" w14:textId="77777777" w:rsidR="00F365B0" w:rsidRDefault="00F365B0" w:rsidP="00D93AEE">
      <w:pPr>
        <w:tabs>
          <w:tab w:val="left" w:pos="2520"/>
        </w:tabs>
      </w:pPr>
    </w:p>
    <w:p w14:paraId="52C76D17" w14:textId="77777777" w:rsidR="00F365B0" w:rsidRDefault="00F365B0" w:rsidP="00D93AEE">
      <w:pPr>
        <w:tabs>
          <w:tab w:val="left" w:pos="2520"/>
        </w:tabs>
      </w:pPr>
    </w:p>
    <w:p w14:paraId="6BD9385B" w14:textId="77777777" w:rsidR="00F365B0" w:rsidRDefault="00F365B0" w:rsidP="00D93AEE">
      <w:pPr>
        <w:tabs>
          <w:tab w:val="left" w:pos="2520"/>
        </w:tabs>
      </w:pPr>
    </w:p>
    <w:p w14:paraId="3834D531" w14:textId="77777777" w:rsidR="00F365B0" w:rsidRDefault="00F365B0" w:rsidP="00D93AEE">
      <w:pPr>
        <w:tabs>
          <w:tab w:val="left" w:pos="2520"/>
        </w:tabs>
      </w:pPr>
    </w:p>
    <w:p w14:paraId="00017DCC" w14:textId="12A28D7E" w:rsidR="00F365B0" w:rsidRPr="00D93AEE" w:rsidRDefault="00853C9B" w:rsidP="00D93AEE">
      <w:pPr>
        <w:tabs>
          <w:tab w:val="left" w:pos="2520"/>
        </w:tabs>
      </w:pPr>
      <w:r>
        <w:rPr>
          <w:noProof/>
        </w:rPr>
        <w:lastRenderedPageBreak/>
        <w:drawing>
          <wp:inline distT="0" distB="0" distL="0" distR="0" wp14:anchorId="2A4566F0" wp14:editId="011AD00D">
            <wp:extent cx="5823585" cy="8229600"/>
            <wp:effectExtent l="0" t="0" r="5715" b="0"/>
            <wp:docPr id="205734391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58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365B0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16F00"/>
    <w:rsid w:val="003C4108"/>
    <w:rsid w:val="003E0A0F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851865"/>
    <w:rsid w:val="00853C9B"/>
    <w:rsid w:val="00B12955"/>
    <w:rsid w:val="00B23475"/>
    <w:rsid w:val="00B61DC3"/>
    <w:rsid w:val="00D004B6"/>
    <w:rsid w:val="00D221C0"/>
    <w:rsid w:val="00D268B6"/>
    <w:rsid w:val="00D43AAD"/>
    <w:rsid w:val="00D93AEE"/>
    <w:rsid w:val="00E04AEE"/>
    <w:rsid w:val="00E316FD"/>
    <w:rsid w:val="00E62D80"/>
    <w:rsid w:val="00E90708"/>
    <w:rsid w:val="00E9420F"/>
    <w:rsid w:val="00EA1705"/>
    <w:rsid w:val="00EE355D"/>
    <w:rsid w:val="00EF34AA"/>
    <w:rsid w:val="00F365B0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636</Words>
  <Characters>362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Nada Babić</cp:lastModifiedBy>
  <cp:revision>10</cp:revision>
  <cp:lastPrinted>2022-12-02T09:27:00Z</cp:lastPrinted>
  <dcterms:created xsi:type="dcterms:W3CDTF">2022-12-05T09:06:00Z</dcterms:created>
  <dcterms:modified xsi:type="dcterms:W3CDTF">2023-11-16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